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A7233" w14:textId="77777777" w:rsidR="00E44C0D" w:rsidRDefault="00E44C0D" w:rsidP="00364985">
      <w:pPr>
        <w:jc w:val="center"/>
        <w:rPr>
          <w:b/>
          <w:bCs/>
          <w:sz w:val="36"/>
          <w:szCs w:val="36"/>
        </w:rPr>
      </w:pPr>
    </w:p>
    <w:p w14:paraId="79FF0D8E" w14:textId="6EDBFDF1" w:rsidR="003F6206" w:rsidRPr="00D652D0" w:rsidRDefault="04FDF0C9" w:rsidP="00050A7E">
      <w:pPr>
        <w:jc w:val="center"/>
        <w:rPr>
          <w:b/>
          <w:sz w:val="36"/>
          <w:szCs w:val="28"/>
        </w:rPr>
      </w:pPr>
      <w:r w:rsidRPr="04FDF0C9">
        <w:rPr>
          <w:b/>
          <w:bCs/>
          <w:sz w:val="36"/>
          <w:szCs w:val="36"/>
        </w:rPr>
        <w:t>Social Media Posts</w:t>
      </w:r>
    </w:p>
    <w:p w14:paraId="21250334" w14:textId="23F89B4A" w:rsidR="00D8224D" w:rsidRDefault="00D8224D" w:rsidP="005E0F4E">
      <w:pPr>
        <w:rPr>
          <w:szCs w:val="28"/>
        </w:rPr>
      </w:pPr>
    </w:p>
    <w:p w14:paraId="6924E70A" w14:textId="77777777" w:rsidR="00D8224D" w:rsidRDefault="00D8224D" w:rsidP="00D8224D">
      <w:pPr>
        <w:rPr>
          <w:rFonts w:ascii="Arial" w:hAnsi="Arial" w:cs="Arial"/>
          <w:highlight w:val="yellow"/>
        </w:rPr>
      </w:pPr>
      <w:r w:rsidRPr="009F0B8B">
        <w:rPr>
          <w:rFonts w:ascii="Arial" w:hAnsi="Arial" w:cs="Arial"/>
          <w:b/>
          <w:highlight w:val="yellow"/>
        </w:rPr>
        <w:t>How to Use:</w:t>
      </w:r>
      <w:r w:rsidRPr="009F0B8B">
        <w:rPr>
          <w:rFonts w:ascii="Arial" w:hAnsi="Arial" w:cs="Arial"/>
          <w:highlight w:val="yellow"/>
        </w:rPr>
        <w:t xml:space="preserve"> </w:t>
      </w:r>
      <w:bookmarkStart w:id="0" w:name="_GoBack"/>
      <w:bookmarkEnd w:id="0"/>
    </w:p>
    <w:p w14:paraId="47C05674" w14:textId="28D8E6D9" w:rsidR="00D8224D" w:rsidRPr="00DA2B89" w:rsidRDefault="00D8224D" w:rsidP="00D8224D">
      <w:pPr>
        <w:rPr>
          <w:rFonts w:ascii="Arial" w:hAnsi="Arial" w:cs="Arial"/>
          <w:highlight w:val="yellow"/>
        </w:rPr>
      </w:pPr>
      <w:r w:rsidRPr="00DA2B89">
        <w:rPr>
          <w:rFonts w:ascii="Arial" w:hAnsi="Arial" w:cs="Arial"/>
          <w:highlight w:val="yellow"/>
        </w:rPr>
        <w:t xml:space="preserve">(1) Copy and paste </w:t>
      </w:r>
      <w:r>
        <w:rPr>
          <w:rFonts w:ascii="Arial" w:hAnsi="Arial" w:cs="Arial"/>
          <w:highlight w:val="yellow"/>
        </w:rPr>
        <w:t>one of the</w:t>
      </w:r>
      <w:r w:rsidRPr="00DA2B89">
        <w:rPr>
          <w:rFonts w:ascii="Arial" w:hAnsi="Arial" w:cs="Arial"/>
          <w:highlight w:val="yellow"/>
        </w:rPr>
        <w:t xml:space="preserve"> </w:t>
      </w:r>
      <w:r w:rsidR="00994AC9">
        <w:rPr>
          <w:rFonts w:ascii="Arial" w:hAnsi="Arial" w:cs="Arial"/>
          <w:highlight w:val="yellow"/>
        </w:rPr>
        <w:t>posts</w:t>
      </w:r>
      <w:r>
        <w:rPr>
          <w:rFonts w:ascii="Arial" w:hAnsi="Arial" w:cs="Arial"/>
          <w:highlight w:val="yellow"/>
        </w:rPr>
        <w:t xml:space="preserve"> below</w:t>
      </w:r>
      <w:r w:rsidRPr="00DA2B89">
        <w:rPr>
          <w:rFonts w:ascii="Arial" w:hAnsi="Arial" w:cs="Arial"/>
          <w:highlight w:val="yellow"/>
        </w:rPr>
        <w:t xml:space="preserve"> into your Facebook</w:t>
      </w:r>
      <w:r>
        <w:rPr>
          <w:rFonts w:ascii="Arial" w:hAnsi="Arial" w:cs="Arial"/>
          <w:highlight w:val="yellow"/>
        </w:rPr>
        <w:t xml:space="preserve">, </w:t>
      </w:r>
      <w:r w:rsidRPr="00DA2B89">
        <w:rPr>
          <w:rFonts w:ascii="Arial" w:hAnsi="Arial" w:cs="Arial"/>
          <w:highlight w:val="yellow"/>
        </w:rPr>
        <w:t>Twitter</w:t>
      </w:r>
      <w:r w:rsidR="00F73EB2">
        <w:rPr>
          <w:rFonts w:ascii="Arial" w:hAnsi="Arial" w:cs="Arial"/>
          <w:highlight w:val="yellow"/>
        </w:rPr>
        <w:t>, Instagram,</w:t>
      </w:r>
      <w:r w:rsidRPr="00DA2B89">
        <w:rPr>
          <w:rFonts w:ascii="Arial" w:hAnsi="Arial" w:cs="Arial"/>
          <w:highlight w:val="yellow"/>
        </w:rPr>
        <w:t xml:space="preserve"> </w:t>
      </w:r>
      <w:r>
        <w:rPr>
          <w:rFonts w:ascii="Arial" w:hAnsi="Arial" w:cs="Arial"/>
          <w:highlight w:val="yellow"/>
        </w:rPr>
        <w:t xml:space="preserve">or LinkedIn </w:t>
      </w:r>
      <w:r w:rsidRPr="00DA2B89">
        <w:rPr>
          <w:rFonts w:ascii="Arial" w:hAnsi="Arial" w:cs="Arial"/>
          <w:highlight w:val="yellow"/>
        </w:rPr>
        <w:t xml:space="preserve">page. </w:t>
      </w:r>
    </w:p>
    <w:p w14:paraId="38C18897" w14:textId="43AFA6B3" w:rsidR="00D8224D" w:rsidRDefault="00D8224D" w:rsidP="00D8224D">
      <w:pPr>
        <w:rPr>
          <w:rFonts w:ascii="Arial" w:hAnsi="Arial" w:cs="Arial"/>
          <w:highlight w:val="yellow"/>
        </w:rPr>
      </w:pPr>
      <w:r w:rsidRPr="00DA2B89">
        <w:rPr>
          <w:rFonts w:ascii="Arial" w:hAnsi="Arial" w:cs="Arial"/>
          <w:highlight w:val="yellow"/>
        </w:rPr>
        <w:t xml:space="preserve">(2) </w:t>
      </w:r>
      <w:r>
        <w:rPr>
          <w:rFonts w:ascii="Arial" w:hAnsi="Arial" w:cs="Arial"/>
          <w:highlight w:val="yellow"/>
        </w:rPr>
        <w:t>Add a h</w:t>
      </w:r>
      <w:r w:rsidRPr="00DA2B89">
        <w:rPr>
          <w:rFonts w:ascii="Arial" w:hAnsi="Arial" w:cs="Arial"/>
          <w:highlight w:val="yellow"/>
        </w:rPr>
        <w:t>yperlink to your library’s website</w:t>
      </w:r>
      <w:r w:rsidR="00150FCA">
        <w:rPr>
          <w:rFonts w:ascii="Arial" w:hAnsi="Arial" w:cs="Arial"/>
          <w:highlight w:val="yellow"/>
        </w:rPr>
        <w:t xml:space="preserve">. </w:t>
      </w:r>
      <w:r w:rsidRPr="00DA2B89">
        <w:rPr>
          <w:rFonts w:ascii="Arial" w:hAnsi="Arial" w:cs="Arial"/>
          <w:highlight w:val="yellow"/>
        </w:rPr>
        <w:t xml:space="preserve">Shorten </w:t>
      </w:r>
      <w:r>
        <w:rPr>
          <w:rFonts w:ascii="Arial" w:hAnsi="Arial" w:cs="Arial"/>
          <w:highlight w:val="yellow"/>
        </w:rPr>
        <w:t>your link</w:t>
      </w:r>
      <w:r w:rsidRPr="00DA2B89">
        <w:rPr>
          <w:rFonts w:ascii="Arial" w:hAnsi="Arial" w:cs="Arial"/>
          <w:highlight w:val="yellow"/>
        </w:rPr>
        <w:t xml:space="preserve"> with </w:t>
      </w:r>
      <w:hyperlink r:id="rId6" w:history="1">
        <w:r w:rsidRPr="00A7148B">
          <w:rPr>
            <w:rStyle w:val="Hyperlink"/>
            <w:rFonts w:ascii="Arial" w:hAnsi="Arial" w:cs="Arial"/>
            <w:highlight w:val="yellow"/>
          </w:rPr>
          <w:t>bit.ly</w:t>
        </w:r>
      </w:hyperlink>
      <w:r w:rsidRPr="00DA2B89">
        <w:rPr>
          <w:rFonts w:ascii="Arial" w:hAnsi="Arial" w:cs="Arial"/>
          <w:highlight w:val="yellow"/>
        </w:rPr>
        <w:t>, if needed.</w:t>
      </w:r>
      <w:r>
        <w:rPr>
          <w:rFonts w:ascii="Arial" w:hAnsi="Arial" w:cs="Arial"/>
          <w:highlight w:val="yellow"/>
        </w:rPr>
        <w:t xml:space="preserve"> </w:t>
      </w:r>
    </w:p>
    <w:p w14:paraId="73A1EAA2" w14:textId="1F9E1BBE" w:rsidR="00D8224D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 xml:space="preserve">(3) Download a </w:t>
      </w:r>
      <w:r w:rsidR="00210DDB">
        <w:rPr>
          <w:rFonts w:ascii="Arial" w:hAnsi="Arial" w:cs="Arial"/>
          <w:highlight w:val="yellow"/>
        </w:rPr>
        <w:t>Gale Courses</w:t>
      </w:r>
      <w:r>
        <w:rPr>
          <w:rFonts w:ascii="Arial" w:hAnsi="Arial" w:cs="Arial"/>
          <w:highlight w:val="yellow"/>
        </w:rPr>
        <w:t xml:space="preserve"> Facebook</w:t>
      </w:r>
      <w:r w:rsidR="00375E0A">
        <w:rPr>
          <w:rFonts w:ascii="Arial" w:hAnsi="Arial" w:cs="Arial"/>
          <w:highlight w:val="yellow"/>
        </w:rPr>
        <w:t>/Instagram</w:t>
      </w:r>
      <w:r w:rsidR="00FB2F9D">
        <w:rPr>
          <w:rFonts w:ascii="Arial" w:hAnsi="Arial" w:cs="Arial"/>
          <w:highlight w:val="yellow"/>
        </w:rPr>
        <w:t>/</w:t>
      </w:r>
      <w:r w:rsidR="00375E0A">
        <w:rPr>
          <w:rFonts w:ascii="Arial" w:hAnsi="Arial" w:cs="Arial"/>
          <w:highlight w:val="yellow"/>
        </w:rPr>
        <w:t>Twitter or LinkedI</w:t>
      </w:r>
      <w:r w:rsidR="005D6F5B">
        <w:rPr>
          <w:rFonts w:ascii="Arial" w:hAnsi="Arial" w:cs="Arial"/>
          <w:highlight w:val="yellow"/>
        </w:rPr>
        <w:t>n</w:t>
      </w:r>
      <w:r>
        <w:rPr>
          <w:rFonts w:ascii="Arial" w:hAnsi="Arial" w:cs="Arial"/>
          <w:highlight w:val="yellow"/>
        </w:rPr>
        <w:t xml:space="preserve"> social media image to include with </w:t>
      </w:r>
      <w:r w:rsidR="00EC595C">
        <w:rPr>
          <w:rFonts w:ascii="Arial" w:hAnsi="Arial" w:cs="Arial"/>
          <w:highlight w:val="yellow"/>
        </w:rPr>
        <w:t>the corresponding post</w:t>
      </w:r>
      <w:r>
        <w:rPr>
          <w:rFonts w:ascii="Arial" w:hAnsi="Arial" w:cs="Arial"/>
          <w:highlight w:val="yellow"/>
        </w:rPr>
        <w:t xml:space="preserve">. </w:t>
      </w:r>
    </w:p>
    <w:p w14:paraId="25B34AA1" w14:textId="5C8F3492" w:rsidR="00D8224D" w:rsidRDefault="008E2967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 xml:space="preserve"> </w:t>
      </w:r>
      <w:r w:rsidR="00D8224D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>
        <w:rPr>
          <w:rFonts w:ascii="Arial" w:hAnsi="Arial" w:cs="Arial"/>
          <w:highlight w:val="yellow"/>
        </w:rPr>
        <w:t>post</w:t>
      </w:r>
      <w:r w:rsidR="00843E94">
        <w:rPr>
          <w:rFonts w:ascii="Arial" w:hAnsi="Arial" w:cs="Arial"/>
          <w:highlight w:val="yellow"/>
        </w:rPr>
        <w:t>.</w:t>
      </w:r>
    </w:p>
    <w:p w14:paraId="7CE09EBA" w14:textId="2D11A650" w:rsidR="008E2967" w:rsidRPr="008E2967" w:rsidRDefault="008E2967" w:rsidP="00D8224D">
      <w:pPr>
        <w:rPr>
          <w:rFonts w:ascii="Arial" w:hAnsi="Arial" w:cs="Arial"/>
          <w:highlight w:val="yellow"/>
        </w:rPr>
      </w:pPr>
      <w:r w:rsidRPr="008E2967">
        <w:rPr>
          <w:rFonts w:ascii="Arial" w:hAnsi="Arial" w:cs="Arial"/>
          <w:highlight w:val="yellow"/>
        </w:rPr>
        <w:t>(5) Please ensure that you're using an image that corresponds with the platform (example: use a Facebook image when you're posting on Facebook.)</w:t>
      </w:r>
    </w:p>
    <w:p w14:paraId="6A42CD0A" w14:textId="66E40947" w:rsidR="00D8224D" w:rsidRPr="00E53BAA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(</w:t>
      </w:r>
      <w:r w:rsidR="008E2967">
        <w:rPr>
          <w:rFonts w:ascii="Arial" w:hAnsi="Arial" w:cs="Arial"/>
          <w:highlight w:val="yellow"/>
        </w:rPr>
        <w:t>6</w:t>
      </w:r>
      <w:r>
        <w:rPr>
          <w:rFonts w:ascii="Arial" w:hAnsi="Arial" w:cs="Arial"/>
          <w:highlight w:val="yellow"/>
        </w:rPr>
        <w:t>) Save/submit your post.</w:t>
      </w:r>
    </w:p>
    <w:p w14:paraId="136A1E9B" w14:textId="77777777" w:rsidR="00D8224D" w:rsidRPr="0092060C" w:rsidRDefault="00D8224D" w:rsidP="005E0F4E">
      <w:pPr>
        <w:rPr>
          <w:szCs w:val="28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0"/>
        <w:gridCol w:w="6932"/>
        <w:gridCol w:w="1072"/>
        <w:gridCol w:w="1114"/>
      </w:tblGrid>
      <w:tr w:rsidR="001529E3" w14:paraId="257AE098" w14:textId="77777777" w:rsidTr="005A23E6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1529E3" w:rsidRPr="008F4FAE" w:rsidRDefault="001529E3" w:rsidP="00535412"/>
        </w:tc>
        <w:tc>
          <w:tcPr>
            <w:tcW w:w="6932" w:type="dxa"/>
            <w:shd w:val="clear" w:color="auto" w:fill="9CC2E5" w:themeFill="accent1" w:themeFillTint="99"/>
          </w:tcPr>
          <w:p w14:paraId="631C8A69" w14:textId="1252FF7A" w:rsidR="001529E3" w:rsidRPr="0050561E" w:rsidRDefault="04FDF0C9" w:rsidP="00535412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POST COPY/TEXT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1529E3" w:rsidRPr="0050561E" w:rsidRDefault="002C1BED" w:rsidP="005E0F4E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Image #</w:t>
            </w:r>
          </w:p>
        </w:tc>
        <w:tc>
          <w:tcPr>
            <w:tcW w:w="1114" w:type="dxa"/>
            <w:shd w:val="clear" w:color="auto" w:fill="9CC2E5" w:themeFill="accent1" w:themeFillTint="99"/>
          </w:tcPr>
          <w:p w14:paraId="03E28E54" w14:textId="05053294" w:rsidR="001529E3" w:rsidRPr="0050561E" w:rsidRDefault="002C1BED" w:rsidP="005E0F4E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Social</w:t>
            </w:r>
            <w:r w:rsidR="005D4BFF" w:rsidRPr="0050561E">
              <w:rPr>
                <w:b/>
                <w:bCs/>
              </w:rPr>
              <w:t xml:space="preserve"> Media</w:t>
            </w:r>
            <w:r w:rsidRPr="0050561E">
              <w:rPr>
                <w:b/>
                <w:bCs/>
              </w:rPr>
              <w:t xml:space="preserve"> Platform</w:t>
            </w:r>
          </w:p>
        </w:tc>
      </w:tr>
      <w:tr w:rsidR="001529E3" w14:paraId="00CA6577" w14:textId="77777777" w:rsidTr="005A23E6">
        <w:tc>
          <w:tcPr>
            <w:tcW w:w="440" w:type="dxa"/>
          </w:tcPr>
          <w:p w14:paraId="78C795D9" w14:textId="3E565134" w:rsidR="001529E3" w:rsidRPr="008F4FAE" w:rsidRDefault="58560067" w:rsidP="00545E0B">
            <w:r>
              <w:t>1</w:t>
            </w:r>
          </w:p>
        </w:tc>
        <w:tc>
          <w:tcPr>
            <w:tcW w:w="6932" w:type="dxa"/>
          </w:tcPr>
          <w:p w14:paraId="1BCCAF07" w14:textId="643C34A1" w:rsidR="001529E3" w:rsidRPr="008F4FAE" w:rsidRDefault="003A266D" w:rsidP="00545E0B">
            <w:r>
              <w:rPr>
                <w:rFonts w:ascii="Gill Sans MT" w:hAnsi="Gill Sans MT"/>
              </w:rPr>
              <w:t xml:space="preserve">Gale Courses offer instructor-led, online delivery. Classes are 6 weeks long, with new ones starting each month. </w:t>
            </w:r>
            <w:r w:rsidR="00323339">
              <w:rPr>
                <w:rFonts w:ascii="Gill Sans MT" w:hAnsi="Gill Sans MT"/>
              </w:rPr>
              <w:t xml:space="preserve">Free with your library card. </w:t>
            </w:r>
            <w:r w:rsidR="58560067" w:rsidRPr="58560067">
              <w:rPr>
                <w:highlight w:val="yellow"/>
              </w:rPr>
              <w:t xml:space="preserve">&lt;link to </w:t>
            </w:r>
            <w:r w:rsidR="00323339">
              <w:rPr>
                <w:highlight w:val="yellow"/>
              </w:rPr>
              <w:t xml:space="preserve">your library’s </w:t>
            </w:r>
            <w:r w:rsidR="58560067" w:rsidRPr="58560067">
              <w:rPr>
                <w:highlight w:val="yellow"/>
              </w:rPr>
              <w:t>access&gt;</w:t>
            </w:r>
          </w:p>
          <w:p w14:paraId="16636980" w14:textId="77777777" w:rsidR="001529E3" w:rsidRPr="008F4FAE" w:rsidRDefault="001529E3" w:rsidP="00545E0B"/>
        </w:tc>
        <w:tc>
          <w:tcPr>
            <w:tcW w:w="1072" w:type="dxa"/>
          </w:tcPr>
          <w:p w14:paraId="765AB119" w14:textId="77777777" w:rsidR="001529E3" w:rsidRDefault="00E26F04" w:rsidP="00545E0B">
            <w:r>
              <w:t>Image 1</w:t>
            </w:r>
          </w:p>
          <w:p w14:paraId="5E889155" w14:textId="77777777" w:rsidR="003A266D" w:rsidRDefault="003A266D" w:rsidP="00545E0B"/>
          <w:p w14:paraId="6586BF9A" w14:textId="2859F0EF" w:rsidR="003A266D" w:rsidRPr="008F4FAE" w:rsidRDefault="003A266D" w:rsidP="00545E0B">
            <w:r>
              <w:t>Image 2</w:t>
            </w:r>
          </w:p>
        </w:tc>
        <w:tc>
          <w:tcPr>
            <w:tcW w:w="1114" w:type="dxa"/>
          </w:tcPr>
          <w:p w14:paraId="1C1884A0" w14:textId="77777777" w:rsidR="001529E3" w:rsidRDefault="00E26F04" w:rsidP="00545E0B">
            <w:r>
              <w:t>Facebook</w:t>
            </w:r>
          </w:p>
          <w:p w14:paraId="10E07FB4" w14:textId="77777777" w:rsidR="00AE65CB" w:rsidRDefault="00AE65CB" w:rsidP="00545E0B"/>
          <w:p w14:paraId="7D715B59" w14:textId="7226A0A8" w:rsidR="00AE65CB" w:rsidRPr="008F4FAE" w:rsidRDefault="00AE65CB" w:rsidP="00545E0B">
            <w:r>
              <w:t>Instagram</w:t>
            </w:r>
          </w:p>
        </w:tc>
      </w:tr>
      <w:tr w:rsidR="001529E3" w14:paraId="19C7FEA4" w14:textId="77777777" w:rsidTr="005A23E6">
        <w:tc>
          <w:tcPr>
            <w:tcW w:w="440" w:type="dxa"/>
          </w:tcPr>
          <w:p w14:paraId="6FA32AB8" w14:textId="1C3FA85C" w:rsidR="001529E3" w:rsidRPr="008F4FAE" w:rsidRDefault="58560067" w:rsidP="00545E0B">
            <w:r>
              <w:t>2</w:t>
            </w:r>
          </w:p>
        </w:tc>
        <w:tc>
          <w:tcPr>
            <w:tcW w:w="6932" w:type="dxa"/>
          </w:tcPr>
          <w:p w14:paraId="040E20F7" w14:textId="00FD0D21" w:rsidR="001529E3" w:rsidRDefault="00A66230" w:rsidP="00545E0B">
            <w:r>
              <w:rPr>
                <w:rFonts w:ascii="Gill Sans MT" w:hAnsi="Gill Sans MT"/>
              </w:rPr>
              <w:t xml:space="preserve">Use social distancing time to learn a skill, develop an interest, explore a passion. Gale Courses are instructor led and 6 weeks long. </w:t>
            </w:r>
            <w:r w:rsidR="00E22B6E">
              <w:rPr>
                <w:rFonts w:ascii="Gill Sans MT" w:hAnsi="Gill Sans MT"/>
              </w:rPr>
              <w:t xml:space="preserve">Free with a library card. </w:t>
            </w:r>
            <w:r w:rsidR="58560067" w:rsidRPr="58560067">
              <w:rPr>
                <w:highlight w:val="yellow"/>
              </w:rPr>
              <w:t xml:space="preserve">&lt;link to </w:t>
            </w:r>
            <w:r w:rsidR="001D0730">
              <w:rPr>
                <w:highlight w:val="yellow"/>
              </w:rPr>
              <w:t>your libra</w:t>
            </w:r>
            <w:r w:rsidR="00F91640">
              <w:rPr>
                <w:highlight w:val="yellow"/>
              </w:rPr>
              <w:t>ry'</w:t>
            </w:r>
            <w:r w:rsidR="001D0730">
              <w:rPr>
                <w:highlight w:val="yellow"/>
              </w:rPr>
              <w:t xml:space="preserve">s </w:t>
            </w:r>
            <w:r w:rsidR="58560067" w:rsidRPr="58560067">
              <w:rPr>
                <w:highlight w:val="yellow"/>
              </w:rPr>
              <w:t>access&gt;</w:t>
            </w:r>
          </w:p>
          <w:p w14:paraId="61AAC04A" w14:textId="1505F8C5" w:rsidR="00B30F79" w:rsidRPr="008F4FAE" w:rsidRDefault="00B30F79" w:rsidP="00545E0B"/>
        </w:tc>
        <w:tc>
          <w:tcPr>
            <w:tcW w:w="1072" w:type="dxa"/>
          </w:tcPr>
          <w:p w14:paraId="55020B00" w14:textId="77777777" w:rsidR="001529E3" w:rsidRDefault="00E26F04" w:rsidP="00545E0B">
            <w:r>
              <w:t xml:space="preserve">Image </w:t>
            </w:r>
            <w:r w:rsidR="00444F42">
              <w:t>3</w:t>
            </w:r>
          </w:p>
          <w:p w14:paraId="4DF83411" w14:textId="77777777" w:rsidR="00931985" w:rsidRDefault="00931985" w:rsidP="00545E0B"/>
          <w:p w14:paraId="22A1AFFB" w14:textId="18F7026A" w:rsidR="00931985" w:rsidRPr="008F4FAE" w:rsidRDefault="00931985" w:rsidP="00545E0B">
            <w:r>
              <w:t>Image 4</w:t>
            </w:r>
          </w:p>
        </w:tc>
        <w:tc>
          <w:tcPr>
            <w:tcW w:w="1114" w:type="dxa"/>
          </w:tcPr>
          <w:p w14:paraId="17E95177" w14:textId="77777777" w:rsidR="00931985" w:rsidRDefault="006028F7" w:rsidP="00545E0B">
            <w:r>
              <w:t>Facebook</w:t>
            </w:r>
          </w:p>
          <w:p w14:paraId="77A0020E" w14:textId="77777777" w:rsidR="0001775F" w:rsidRDefault="0001775F" w:rsidP="00545E0B"/>
          <w:p w14:paraId="2FE90740" w14:textId="1924964C" w:rsidR="0001775F" w:rsidRPr="008F4FAE" w:rsidRDefault="0001775F" w:rsidP="00545E0B">
            <w:r>
              <w:t>Instagram</w:t>
            </w:r>
          </w:p>
        </w:tc>
      </w:tr>
      <w:tr w:rsidR="001529E3" w14:paraId="60B7EBAD" w14:textId="77777777" w:rsidTr="005A23E6">
        <w:tc>
          <w:tcPr>
            <w:tcW w:w="440" w:type="dxa"/>
          </w:tcPr>
          <w:p w14:paraId="28808BA2" w14:textId="67D1965F" w:rsidR="001529E3" w:rsidRPr="008F4FAE" w:rsidRDefault="58560067" w:rsidP="00545E0B">
            <w:r>
              <w:t>3</w:t>
            </w:r>
          </w:p>
        </w:tc>
        <w:tc>
          <w:tcPr>
            <w:tcW w:w="6932" w:type="dxa"/>
          </w:tcPr>
          <w:p w14:paraId="272CB166" w14:textId="5DE8884E" w:rsidR="00CE2771" w:rsidRDefault="00CD137F" w:rsidP="00CE2771">
            <w:r>
              <w:rPr>
                <w:rFonts w:ascii="Gill Sans MT" w:hAnsi="Gill Sans MT"/>
              </w:rPr>
              <w:t xml:space="preserve">Use this time wisely to improve work or life skills. Take instructor-led, biweekly interactive lessons. And earn a certificate of completion. </w:t>
            </w:r>
            <w:r w:rsidR="00B3701B">
              <w:rPr>
                <w:rFonts w:ascii="Gill Sans MT" w:hAnsi="Gill Sans MT"/>
              </w:rPr>
              <w:t>Free a</w:t>
            </w:r>
            <w:r w:rsidR="00026225">
              <w:rPr>
                <w:rFonts w:ascii="Gill Sans MT" w:hAnsi="Gill Sans MT"/>
              </w:rPr>
              <w:t xml:space="preserve">ccess </w:t>
            </w:r>
            <w:r w:rsidR="00562CDD">
              <w:rPr>
                <w:rFonts w:ascii="Gill Sans MT" w:hAnsi="Gill Sans MT"/>
              </w:rPr>
              <w:t xml:space="preserve">with a library card. </w:t>
            </w:r>
            <w:r w:rsidR="04FDF0C9" w:rsidRPr="04FDF0C9">
              <w:rPr>
                <w:highlight w:val="yellow"/>
              </w:rPr>
              <w:t xml:space="preserve">&lt;link to </w:t>
            </w:r>
            <w:r w:rsidR="001D0730">
              <w:rPr>
                <w:highlight w:val="yellow"/>
              </w:rPr>
              <w:t xml:space="preserve">your library’s </w:t>
            </w:r>
            <w:r w:rsidR="04FDF0C9" w:rsidRPr="04FDF0C9">
              <w:rPr>
                <w:highlight w:val="yellow"/>
              </w:rPr>
              <w:t>access&gt;</w:t>
            </w:r>
          </w:p>
          <w:p w14:paraId="66798637" w14:textId="789E4B53" w:rsidR="00B30F79" w:rsidRPr="00D851B6" w:rsidRDefault="00B30F79" w:rsidP="00CE2771">
            <w:pPr>
              <w:rPr>
                <w:color w:val="000000" w:themeColor="text1"/>
              </w:rPr>
            </w:pPr>
          </w:p>
        </w:tc>
        <w:tc>
          <w:tcPr>
            <w:tcW w:w="1072" w:type="dxa"/>
          </w:tcPr>
          <w:p w14:paraId="7643C2A1" w14:textId="77777777" w:rsidR="001529E3" w:rsidRDefault="006028F7" w:rsidP="00545E0B">
            <w:r>
              <w:t xml:space="preserve">Image </w:t>
            </w:r>
            <w:r w:rsidR="00BE3614">
              <w:t>5</w:t>
            </w:r>
          </w:p>
          <w:p w14:paraId="1B4CB8FB" w14:textId="77777777" w:rsidR="009223A9" w:rsidRDefault="009223A9" w:rsidP="00545E0B"/>
          <w:p w14:paraId="64D81D1D" w14:textId="7E6CA61E" w:rsidR="009223A9" w:rsidRPr="008F4FAE" w:rsidRDefault="009223A9" w:rsidP="00545E0B">
            <w:r>
              <w:t>Image 6</w:t>
            </w:r>
          </w:p>
        </w:tc>
        <w:tc>
          <w:tcPr>
            <w:tcW w:w="1114" w:type="dxa"/>
          </w:tcPr>
          <w:p w14:paraId="5ECB9D0D" w14:textId="77777777" w:rsidR="001529E3" w:rsidRDefault="009223A9" w:rsidP="00545E0B">
            <w:r>
              <w:t>LinkedIn</w:t>
            </w:r>
          </w:p>
          <w:p w14:paraId="07215503" w14:textId="77777777" w:rsidR="009223A9" w:rsidRDefault="009223A9" w:rsidP="00545E0B"/>
          <w:p w14:paraId="51E1DBBE" w14:textId="2BEADE16" w:rsidR="009223A9" w:rsidRPr="008F4FAE" w:rsidRDefault="00AE5CF3" w:rsidP="00545E0B">
            <w:r>
              <w:t>Twitter</w:t>
            </w:r>
          </w:p>
        </w:tc>
      </w:tr>
      <w:tr w:rsidR="001529E3" w:rsidRPr="008A55D9" w14:paraId="28A0E001" w14:textId="77777777" w:rsidTr="005A23E6">
        <w:tc>
          <w:tcPr>
            <w:tcW w:w="440" w:type="dxa"/>
          </w:tcPr>
          <w:p w14:paraId="0AD93C05" w14:textId="24341ED7" w:rsidR="001529E3" w:rsidRPr="008F4FAE" w:rsidRDefault="58560067" w:rsidP="00545E0B">
            <w:r>
              <w:t>4</w:t>
            </w:r>
          </w:p>
        </w:tc>
        <w:tc>
          <w:tcPr>
            <w:tcW w:w="6932" w:type="dxa"/>
          </w:tcPr>
          <w:p w14:paraId="3E295D48" w14:textId="286BC12B" w:rsidR="00B30F79" w:rsidRDefault="00827D0B" w:rsidP="00B30F79">
            <w:r>
              <w:rPr>
                <w:rFonts w:ascii="Gill Sans MT" w:hAnsi="Gill Sans MT"/>
              </w:rPr>
              <w:t>Free access to</w:t>
            </w:r>
            <w:r w:rsidR="00C75D72">
              <w:rPr>
                <w:rFonts w:ascii="Gill Sans MT" w:hAnsi="Gill Sans MT"/>
              </w:rPr>
              <w:t xml:space="preserve"> instructor-led, 6-week courses supporting professional development, technology skills, and personal enrichment. With Gale Courses, you can share and collaborate with other students. You just need a library card</w:t>
            </w:r>
            <w:r w:rsidR="003727B9">
              <w:rPr>
                <w:rFonts w:ascii="Gill Sans MT" w:hAnsi="Gill Sans MT"/>
              </w:rPr>
              <w:t xml:space="preserve">. </w:t>
            </w:r>
            <w:r w:rsidR="58560067" w:rsidRPr="58560067">
              <w:rPr>
                <w:highlight w:val="yellow"/>
              </w:rPr>
              <w:t xml:space="preserve">&lt;link to </w:t>
            </w:r>
            <w:r w:rsidR="003D0C2D">
              <w:rPr>
                <w:highlight w:val="yellow"/>
              </w:rPr>
              <w:t xml:space="preserve">your library’s </w:t>
            </w:r>
            <w:r w:rsidR="58560067" w:rsidRPr="58560067">
              <w:rPr>
                <w:highlight w:val="yellow"/>
              </w:rPr>
              <w:t>access&gt;</w:t>
            </w:r>
          </w:p>
          <w:p w14:paraId="176D577B" w14:textId="53EC73E3" w:rsidR="001529E3" w:rsidRPr="00D851B6" w:rsidRDefault="001529E3" w:rsidP="00B30F79">
            <w:pPr>
              <w:rPr>
                <w:color w:val="000000" w:themeColor="text1"/>
              </w:rPr>
            </w:pPr>
          </w:p>
        </w:tc>
        <w:tc>
          <w:tcPr>
            <w:tcW w:w="1072" w:type="dxa"/>
          </w:tcPr>
          <w:p w14:paraId="494E72B8" w14:textId="77777777" w:rsidR="001529E3" w:rsidRDefault="00E17C36" w:rsidP="00545E0B">
            <w:r>
              <w:t xml:space="preserve">Image </w:t>
            </w:r>
            <w:r w:rsidR="006F44FA">
              <w:t>7</w:t>
            </w:r>
          </w:p>
          <w:p w14:paraId="00ADFD18" w14:textId="77777777" w:rsidR="006F44FA" w:rsidRDefault="006F44FA" w:rsidP="00545E0B"/>
          <w:p w14:paraId="74BAFB0F" w14:textId="7671F036" w:rsidR="006F44FA" w:rsidRPr="008F4FAE" w:rsidRDefault="006F44FA" w:rsidP="00545E0B">
            <w:r>
              <w:t>Image 8</w:t>
            </w:r>
          </w:p>
        </w:tc>
        <w:tc>
          <w:tcPr>
            <w:tcW w:w="1114" w:type="dxa"/>
          </w:tcPr>
          <w:p w14:paraId="426083F7" w14:textId="77777777" w:rsidR="001529E3" w:rsidRDefault="006F44FA" w:rsidP="00545E0B">
            <w:r>
              <w:t>Twitter</w:t>
            </w:r>
          </w:p>
          <w:p w14:paraId="7E7D775B" w14:textId="77777777" w:rsidR="006F44FA" w:rsidRDefault="006F44FA" w:rsidP="00545E0B"/>
          <w:p w14:paraId="443E6476" w14:textId="124A4063" w:rsidR="006F44FA" w:rsidRPr="008F4FAE" w:rsidRDefault="00C75D72" w:rsidP="00545E0B">
            <w:r>
              <w:t>Facebook</w:t>
            </w:r>
          </w:p>
        </w:tc>
      </w:tr>
    </w:tbl>
    <w:p w14:paraId="30E70F0B" w14:textId="77777777" w:rsidR="0092060C" w:rsidRDefault="0092060C" w:rsidP="003F6206">
      <w:pPr>
        <w:rPr>
          <w:sz w:val="24"/>
          <w:szCs w:val="24"/>
        </w:rPr>
      </w:pPr>
    </w:p>
    <w:sectPr w:rsidR="0092060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2B1E5" w14:textId="77777777" w:rsidR="007437F5" w:rsidRDefault="007437F5" w:rsidP="00412AF9">
      <w:pPr>
        <w:spacing w:after="0" w:line="240" w:lineRule="auto"/>
      </w:pPr>
      <w:r>
        <w:separator/>
      </w:r>
    </w:p>
  </w:endnote>
  <w:endnote w:type="continuationSeparator" w:id="0">
    <w:p w14:paraId="47970418" w14:textId="77777777" w:rsidR="007437F5" w:rsidRDefault="007437F5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57B47" w14:textId="77777777" w:rsidR="007437F5" w:rsidRDefault="007437F5" w:rsidP="00412AF9">
      <w:pPr>
        <w:spacing w:after="0" w:line="240" w:lineRule="auto"/>
      </w:pPr>
      <w:r>
        <w:separator/>
      </w:r>
    </w:p>
  </w:footnote>
  <w:footnote w:type="continuationSeparator" w:id="0">
    <w:p w14:paraId="3E1C2D8B" w14:textId="77777777" w:rsidR="007437F5" w:rsidRDefault="007437F5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046CF858" w:rsidR="00412AF9" w:rsidRDefault="00D107BC" w:rsidP="0030696A">
    <w:pPr>
      <w:pStyle w:val="Header"/>
      <w:tabs>
        <w:tab w:val="clear" w:pos="9360"/>
      </w:tabs>
      <w:jc w:val="both"/>
    </w:pPr>
    <w:r>
      <w:rPr>
        <w:noProof/>
      </w:rPr>
      <w:drawing>
        <wp:inline distT="0" distB="0" distL="0" distR="0" wp14:anchorId="4EECC28D" wp14:editId="5F442A2F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 w:rsidRPr="00210DDB">
      <w:rPr>
        <w:noProof/>
      </w:rPr>
      <w:drawing>
        <wp:inline distT="0" distB="0" distL="0" distR="0" wp14:anchorId="3684EF19" wp14:editId="7C1D9A76">
          <wp:extent cx="1173849" cy="501032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73849" cy="501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210DDB"/>
    <w:rsid w:val="002365E0"/>
    <w:rsid w:val="0027275C"/>
    <w:rsid w:val="00284F46"/>
    <w:rsid w:val="002A27C5"/>
    <w:rsid w:val="002A382E"/>
    <w:rsid w:val="002B0B32"/>
    <w:rsid w:val="002C1BED"/>
    <w:rsid w:val="002E2723"/>
    <w:rsid w:val="002E3EA7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24183"/>
    <w:rsid w:val="00624698"/>
    <w:rsid w:val="00641F53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A6A1E"/>
    <w:rsid w:val="007B0935"/>
    <w:rsid w:val="007C2A40"/>
    <w:rsid w:val="007E6BE7"/>
    <w:rsid w:val="008109EA"/>
    <w:rsid w:val="00827D0B"/>
    <w:rsid w:val="00843E94"/>
    <w:rsid w:val="00851713"/>
    <w:rsid w:val="00875A12"/>
    <w:rsid w:val="008767F8"/>
    <w:rsid w:val="008A55D9"/>
    <w:rsid w:val="008E2967"/>
    <w:rsid w:val="008F4FAE"/>
    <w:rsid w:val="00900275"/>
    <w:rsid w:val="00900583"/>
    <w:rsid w:val="00904643"/>
    <w:rsid w:val="00904DA6"/>
    <w:rsid w:val="0092060C"/>
    <w:rsid w:val="009223A9"/>
    <w:rsid w:val="00930E2B"/>
    <w:rsid w:val="00931985"/>
    <w:rsid w:val="00951A2D"/>
    <w:rsid w:val="00965073"/>
    <w:rsid w:val="009844BA"/>
    <w:rsid w:val="00994AC9"/>
    <w:rsid w:val="00A52309"/>
    <w:rsid w:val="00A66230"/>
    <w:rsid w:val="00AC1DC7"/>
    <w:rsid w:val="00AE5CF3"/>
    <w:rsid w:val="00AE65CB"/>
    <w:rsid w:val="00AF45DF"/>
    <w:rsid w:val="00B2197E"/>
    <w:rsid w:val="00B30F79"/>
    <w:rsid w:val="00B36D21"/>
    <w:rsid w:val="00B3701B"/>
    <w:rsid w:val="00B37EE8"/>
    <w:rsid w:val="00B536DD"/>
    <w:rsid w:val="00B96B1E"/>
    <w:rsid w:val="00BB77ED"/>
    <w:rsid w:val="00BE3614"/>
    <w:rsid w:val="00C1714C"/>
    <w:rsid w:val="00C17563"/>
    <w:rsid w:val="00C612DA"/>
    <w:rsid w:val="00C61F8F"/>
    <w:rsid w:val="00C75D72"/>
    <w:rsid w:val="00C875F4"/>
    <w:rsid w:val="00C90521"/>
    <w:rsid w:val="00C974F5"/>
    <w:rsid w:val="00CB388F"/>
    <w:rsid w:val="00CD137F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it.l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Martin, Kimberly M</cp:lastModifiedBy>
  <cp:revision>25</cp:revision>
  <cp:lastPrinted>2016-01-22T19:24:00Z</cp:lastPrinted>
  <dcterms:created xsi:type="dcterms:W3CDTF">2020-04-01T22:00:00Z</dcterms:created>
  <dcterms:modified xsi:type="dcterms:W3CDTF">2020-04-03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</Properties>
</file>